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DC9EF3" w14:textId="77777777" w:rsidR="00B20C43" w:rsidRPr="0093307B" w:rsidRDefault="0093307B">
      <w:pPr>
        <w:rPr>
          <w:sz w:val="24"/>
        </w:rPr>
      </w:pPr>
      <w:r w:rsidRPr="0093307B">
        <w:rPr>
          <w:sz w:val="24"/>
        </w:rPr>
        <w:t xml:space="preserve">Subject: </w:t>
      </w:r>
    </w:p>
    <w:p w14:paraId="18CAAE8A" w14:textId="77777777" w:rsidR="0093307B" w:rsidRPr="0093307B" w:rsidRDefault="0093307B">
      <w:pPr>
        <w:rPr>
          <w:sz w:val="24"/>
        </w:rPr>
      </w:pPr>
    </w:p>
    <w:p w14:paraId="3296AAF1" w14:textId="77777777" w:rsidR="0093307B" w:rsidRPr="0093307B" w:rsidRDefault="0093307B" w:rsidP="0093307B">
      <w:pPr>
        <w:rPr>
          <w:b/>
          <w:sz w:val="28"/>
        </w:rPr>
      </w:pPr>
      <w:r w:rsidRPr="0093307B">
        <w:rPr>
          <w:b/>
          <w:sz w:val="28"/>
        </w:rPr>
        <w:t>Peer eval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  <w:gridCol w:w="1701"/>
        <w:gridCol w:w="1843"/>
        <w:gridCol w:w="516"/>
        <w:gridCol w:w="1605"/>
      </w:tblGrid>
      <w:tr w:rsidR="0093307B" w:rsidRPr="0093307B" w14:paraId="68E0075C" w14:textId="77777777" w:rsidTr="0093307B">
        <w:tc>
          <w:tcPr>
            <w:tcW w:w="2122" w:type="dxa"/>
            <w:shd w:val="clear" w:color="auto" w:fill="D9D9D9" w:themeFill="background1" w:themeFillShade="D9"/>
          </w:tcPr>
          <w:p w14:paraId="5928ABFA" w14:textId="77777777" w:rsidR="0093307B" w:rsidRPr="0093307B" w:rsidRDefault="0093307B" w:rsidP="0093307B">
            <w:pPr>
              <w:spacing w:before="120" w:after="120"/>
              <w:rPr>
                <w:b/>
                <w:sz w:val="24"/>
              </w:rPr>
            </w:pPr>
            <w:r w:rsidRPr="0093307B">
              <w:rPr>
                <w:b/>
                <w:sz w:val="24"/>
              </w:rPr>
              <w:t>Student Name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085A7A27" w14:textId="77777777" w:rsidR="0093307B" w:rsidRPr="0093307B" w:rsidRDefault="0093307B" w:rsidP="0093307B">
            <w:pPr>
              <w:spacing w:before="120" w:after="120"/>
              <w:rPr>
                <w:b/>
                <w:sz w:val="24"/>
              </w:rPr>
            </w:pPr>
            <w:r w:rsidRPr="0093307B">
              <w:rPr>
                <w:b/>
                <w:sz w:val="24"/>
              </w:rPr>
              <w:t>Projec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20CE5F7" w14:textId="77777777" w:rsidR="0093307B" w:rsidRPr="0093307B" w:rsidRDefault="0093307B" w:rsidP="0093307B">
            <w:pPr>
              <w:spacing w:before="120" w:after="120"/>
              <w:rPr>
                <w:b/>
                <w:sz w:val="24"/>
              </w:rPr>
            </w:pPr>
            <w:r w:rsidRPr="0093307B">
              <w:rPr>
                <w:b/>
                <w:sz w:val="24"/>
              </w:rPr>
              <w:t>Report</w:t>
            </w:r>
          </w:p>
        </w:tc>
        <w:tc>
          <w:tcPr>
            <w:tcW w:w="184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3DEE643" w14:textId="77777777" w:rsidR="0093307B" w:rsidRPr="0093307B" w:rsidRDefault="0093307B" w:rsidP="0093307B">
            <w:pPr>
              <w:spacing w:before="120" w:after="120"/>
              <w:rPr>
                <w:b/>
                <w:sz w:val="24"/>
              </w:rPr>
            </w:pPr>
            <w:r w:rsidRPr="0093307B">
              <w:rPr>
                <w:b/>
                <w:sz w:val="24"/>
              </w:rPr>
              <w:t>Presentation</w:t>
            </w:r>
          </w:p>
        </w:tc>
        <w:tc>
          <w:tcPr>
            <w:tcW w:w="5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69344E49" w14:textId="77777777" w:rsidR="0093307B" w:rsidRPr="0093307B" w:rsidRDefault="0093307B" w:rsidP="0093307B">
            <w:pPr>
              <w:spacing w:before="120" w:after="120"/>
              <w:rPr>
                <w:b/>
                <w:sz w:val="24"/>
              </w:rPr>
            </w:pPr>
          </w:p>
        </w:tc>
        <w:tc>
          <w:tcPr>
            <w:tcW w:w="160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6AC3E55" w14:textId="77777777" w:rsidR="0093307B" w:rsidRPr="0093307B" w:rsidRDefault="0093307B" w:rsidP="0093307B">
            <w:pPr>
              <w:spacing w:before="120" w:after="120"/>
              <w:rPr>
                <w:b/>
                <w:sz w:val="24"/>
              </w:rPr>
            </w:pPr>
            <w:r w:rsidRPr="0093307B">
              <w:rPr>
                <w:b/>
                <w:sz w:val="24"/>
              </w:rPr>
              <w:t>Overall</w:t>
            </w:r>
          </w:p>
        </w:tc>
      </w:tr>
      <w:tr w:rsidR="0093307B" w:rsidRPr="0093307B" w14:paraId="60BBCD6A" w14:textId="77777777" w:rsidTr="0093307B">
        <w:tc>
          <w:tcPr>
            <w:tcW w:w="2122" w:type="dxa"/>
            <w:tcBorders>
              <w:bottom w:val="single" w:sz="4" w:space="0" w:color="auto"/>
            </w:tcBorders>
          </w:tcPr>
          <w:p w14:paraId="7587555F" w14:textId="77777777" w:rsidR="0093307B" w:rsidRPr="0093307B" w:rsidRDefault="0093307B" w:rsidP="0093307B">
            <w:pPr>
              <w:spacing w:before="120" w:after="120"/>
              <w:rPr>
                <w:i/>
                <w:sz w:val="24"/>
              </w:rPr>
            </w:pPr>
            <w:r w:rsidRPr="0093307B">
              <w:rPr>
                <w:i/>
                <w:sz w:val="24"/>
              </w:rPr>
              <w:t>e.g. Chan Tai Man</w:t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63E30E80" w14:textId="77777777" w:rsidR="0093307B" w:rsidRPr="0093307B" w:rsidRDefault="0093307B" w:rsidP="0093307B">
            <w:pPr>
              <w:spacing w:before="120" w:after="120"/>
              <w:rPr>
                <w:i/>
                <w:sz w:val="24"/>
              </w:rPr>
            </w:pPr>
            <w:r w:rsidRPr="0093307B">
              <w:rPr>
                <w:i/>
                <w:sz w:val="24"/>
              </w:rPr>
              <w:t>60%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18B04168" w14:textId="77777777" w:rsidR="0093307B" w:rsidRPr="0093307B" w:rsidRDefault="0093307B" w:rsidP="0093307B">
            <w:pPr>
              <w:spacing w:before="120" w:after="120"/>
              <w:rPr>
                <w:i/>
                <w:sz w:val="24"/>
              </w:rPr>
            </w:pPr>
            <w:r w:rsidRPr="0093307B">
              <w:rPr>
                <w:i/>
                <w:sz w:val="24"/>
              </w:rPr>
              <w:t>10%</w:t>
            </w:r>
          </w:p>
        </w:tc>
        <w:tc>
          <w:tcPr>
            <w:tcW w:w="1843" w:type="dxa"/>
            <w:tcBorders>
              <w:bottom w:val="single" w:sz="4" w:space="0" w:color="auto"/>
              <w:right w:val="single" w:sz="4" w:space="0" w:color="auto"/>
            </w:tcBorders>
          </w:tcPr>
          <w:p w14:paraId="3CCA04C1" w14:textId="77777777" w:rsidR="0093307B" w:rsidRPr="0093307B" w:rsidRDefault="0093307B" w:rsidP="0093307B">
            <w:pPr>
              <w:spacing w:before="120" w:after="120"/>
              <w:rPr>
                <w:i/>
                <w:sz w:val="24"/>
              </w:rPr>
            </w:pPr>
            <w:r w:rsidRPr="0093307B">
              <w:rPr>
                <w:i/>
                <w:sz w:val="24"/>
              </w:rPr>
              <w:t>20%</w:t>
            </w:r>
          </w:p>
        </w:tc>
        <w:tc>
          <w:tcPr>
            <w:tcW w:w="5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252F04" w14:textId="77777777" w:rsidR="0093307B" w:rsidRPr="0093307B" w:rsidRDefault="0093307B" w:rsidP="0093307B">
            <w:pPr>
              <w:spacing w:before="120" w:after="120"/>
              <w:rPr>
                <w:i/>
                <w:sz w:val="24"/>
              </w:rPr>
            </w:pPr>
          </w:p>
        </w:tc>
        <w:tc>
          <w:tcPr>
            <w:tcW w:w="1605" w:type="dxa"/>
            <w:tcBorders>
              <w:left w:val="single" w:sz="4" w:space="0" w:color="auto"/>
              <w:bottom w:val="single" w:sz="4" w:space="0" w:color="auto"/>
            </w:tcBorders>
          </w:tcPr>
          <w:p w14:paraId="06896A33" w14:textId="77777777" w:rsidR="0093307B" w:rsidRPr="0093307B" w:rsidRDefault="0093307B" w:rsidP="0093307B">
            <w:pPr>
              <w:spacing w:before="120" w:after="120"/>
              <w:rPr>
                <w:b/>
                <w:i/>
                <w:sz w:val="24"/>
              </w:rPr>
            </w:pPr>
            <w:r w:rsidRPr="0093307B">
              <w:rPr>
                <w:b/>
                <w:i/>
                <w:sz w:val="24"/>
              </w:rPr>
              <w:t>60%</w:t>
            </w:r>
          </w:p>
        </w:tc>
      </w:tr>
      <w:tr w:rsidR="0093307B" w:rsidRPr="0093307B" w14:paraId="28D5E369" w14:textId="77777777" w:rsidTr="0093307B">
        <w:tc>
          <w:tcPr>
            <w:tcW w:w="21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C43FC4" w14:textId="77777777" w:rsidR="0093307B" w:rsidRPr="0093307B" w:rsidRDefault="0093307B" w:rsidP="0093307B">
            <w:pPr>
              <w:rPr>
                <w:sz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CEF707" w14:textId="77777777" w:rsidR="0093307B" w:rsidRPr="0093307B" w:rsidRDefault="0093307B" w:rsidP="0093307B">
            <w:pPr>
              <w:rPr>
                <w:sz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E7A38F" w14:textId="77777777" w:rsidR="0093307B" w:rsidRPr="0093307B" w:rsidRDefault="0093307B" w:rsidP="0093307B">
            <w:pPr>
              <w:rPr>
                <w:sz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7A5A86" w14:textId="77777777" w:rsidR="0093307B" w:rsidRPr="0093307B" w:rsidRDefault="0093307B" w:rsidP="0093307B">
            <w:pPr>
              <w:rPr>
                <w:sz w:val="24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49EF9BA6" w14:textId="77777777" w:rsidR="0093307B" w:rsidRPr="0093307B" w:rsidRDefault="0093307B" w:rsidP="0093307B">
            <w:pPr>
              <w:rPr>
                <w:sz w:val="24"/>
              </w:rPr>
            </w:pPr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330866" w14:textId="77777777" w:rsidR="0093307B" w:rsidRPr="0093307B" w:rsidRDefault="0093307B" w:rsidP="0093307B">
            <w:pPr>
              <w:rPr>
                <w:sz w:val="24"/>
              </w:rPr>
            </w:pPr>
          </w:p>
        </w:tc>
      </w:tr>
      <w:tr w:rsidR="0093307B" w:rsidRPr="0093307B" w14:paraId="1987BF27" w14:textId="77777777" w:rsidTr="0093307B">
        <w:tc>
          <w:tcPr>
            <w:tcW w:w="2122" w:type="dxa"/>
            <w:tcBorders>
              <w:top w:val="single" w:sz="4" w:space="0" w:color="auto"/>
            </w:tcBorders>
          </w:tcPr>
          <w:p w14:paraId="3081E905" w14:textId="57898B4D" w:rsidR="0093307B" w:rsidRPr="0093307B" w:rsidRDefault="00753A3D" w:rsidP="0093307B">
            <w:pPr>
              <w:spacing w:before="120" w:after="120"/>
              <w:rPr>
                <w:sz w:val="24"/>
              </w:rPr>
            </w:pPr>
            <w:r w:rsidRPr="00753A3D">
              <w:rPr>
                <w:sz w:val="24"/>
              </w:rPr>
              <w:t>Au Pak Yeung</w:t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02D52F4D" w14:textId="3A81F17F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47843F37" w14:textId="1FA5FB58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right w:val="single" w:sz="4" w:space="0" w:color="auto"/>
            </w:tcBorders>
          </w:tcPr>
          <w:p w14:paraId="3779FB33" w14:textId="190A621A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5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A69251" w14:textId="77777777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</w:tcBorders>
          </w:tcPr>
          <w:p w14:paraId="5A480F81" w14:textId="733303C3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</w:tr>
      <w:tr w:rsidR="0093307B" w:rsidRPr="0093307B" w14:paraId="3953C428" w14:textId="77777777" w:rsidTr="0093307B">
        <w:tc>
          <w:tcPr>
            <w:tcW w:w="2122" w:type="dxa"/>
          </w:tcPr>
          <w:p w14:paraId="07BCF53E" w14:textId="6D79205B" w:rsidR="0093307B" w:rsidRPr="0093307B" w:rsidRDefault="00753A3D" w:rsidP="0093307B">
            <w:pPr>
              <w:spacing w:before="120" w:after="120"/>
              <w:rPr>
                <w:sz w:val="24"/>
              </w:rPr>
            </w:pPr>
            <w:r w:rsidRPr="00753A3D">
              <w:rPr>
                <w:sz w:val="24"/>
              </w:rPr>
              <w:t>Chan Ka Yun</w:t>
            </w:r>
          </w:p>
        </w:tc>
        <w:tc>
          <w:tcPr>
            <w:tcW w:w="1842" w:type="dxa"/>
          </w:tcPr>
          <w:p w14:paraId="7718F63B" w14:textId="600BF3E3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1701" w:type="dxa"/>
          </w:tcPr>
          <w:p w14:paraId="13AB23CE" w14:textId="1A1A8AB5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27895EBE" w14:textId="5C6A29D0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5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046EBF" w14:textId="77777777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1605" w:type="dxa"/>
            <w:tcBorders>
              <w:left w:val="single" w:sz="4" w:space="0" w:color="auto"/>
            </w:tcBorders>
          </w:tcPr>
          <w:p w14:paraId="3119796B" w14:textId="150E9F8B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</w:tr>
      <w:tr w:rsidR="0093307B" w:rsidRPr="0093307B" w14:paraId="43F39030" w14:textId="77777777" w:rsidTr="0093307B">
        <w:tc>
          <w:tcPr>
            <w:tcW w:w="2122" w:type="dxa"/>
          </w:tcPr>
          <w:p w14:paraId="5D98F48B" w14:textId="401AF5A8" w:rsidR="0093307B" w:rsidRPr="0093307B" w:rsidRDefault="00753A3D" w:rsidP="0093307B">
            <w:pPr>
              <w:spacing w:before="120" w:after="120"/>
              <w:rPr>
                <w:sz w:val="24"/>
              </w:rPr>
            </w:pPr>
            <w:r w:rsidRPr="00753A3D">
              <w:rPr>
                <w:sz w:val="24"/>
              </w:rPr>
              <w:t>Ho Ying Kin</w:t>
            </w:r>
          </w:p>
        </w:tc>
        <w:tc>
          <w:tcPr>
            <w:tcW w:w="1842" w:type="dxa"/>
          </w:tcPr>
          <w:p w14:paraId="4FEA534F" w14:textId="79E4671B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1701" w:type="dxa"/>
          </w:tcPr>
          <w:p w14:paraId="6B8ADD3B" w14:textId="72439FD0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495610FA" w14:textId="0C17E4D5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5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D61A12" w14:textId="77777777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1605" w:type="dxa"/>
            <w:tcBorders>
              <w:left w:val="single" w:sz="4" w:space="0" w:color="auto"/>
            </w:tcBorders>
          </w:tcPr>
          <w:p w14:paraId="01B2D074" w14:textId="64E92865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</w:tr>
      <w:tr w:rsidR="0093307B" w:rsidRPr="0093307B" w14:paraId="3E694060" w14:textId="77777777" w:rsidTr="0093307B">
        <w:tc>
          <w:tcPr>
            <w:tcW w:w="2122" w:type="dxa"/>
          </w:tcPr>
          <w:p w14:paraId="71EF550F" w14:textId="757187B6" w:rsidR="0093307B" w:rsidRPr="0093307B" w:rsidRDefault="00753A3D" w:rsidP="0093307B">
            <w:pPr>
              <w:spacing w:before="120" w:after="120"/>
              <w:rPr>
                <w:sz w:val="24"/>
              </w:rPr>
            </w:pPr>
            <w:r w:rsidRPr="00753A3D">
              <w:rPr>
                <w:sz w:val="24"/>
              </w:rPr>
              <w:t>Ng Yu Ham Baldwin</w:t>
            </w:r>
          </w:p>
        </w:tc>
        <w:tc>
          <w:tcPr>
            <w:tcW w:w="1842" w:type="dxa"/>
          </w:tcPr>
          <w:p w14:paraId="059F0635" w14:textId="2B1D6B33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1701" w:type="dxa"/>
          </w:tcPr>
          <w:p w14:paraId="40BDC624" w14:textId="16CAC709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4B673755" w14:textId="6E3DC277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5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C29311" w14:textId="77777777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1605" w:type="dxa"/>
            <w:tcBorders>
              <w:left w:val="single" w:sz="4" w:space="0" w:color="auto"/>
            </w:tcBorders>
          </w:tcPr>
          <w:p w14:paraId="3090CF30" w14:textId="78E159B2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</w:tr>
      <w:tr w:rsidR="0093307B" w:rsidRPr="0093307B" w14:paraId="2B011C14" w14:textId="77777777" w:rsidTr="0093307B">
        <w:tc>
          <w:tcPr>
            <w:tcW w:w="2122" w:type="dxa"/>
            <w:tcBorders>
              <w:bottom w:val="single" w:sz="4" w:space="0" w:color="auto"/>
            </w:tcBorders>
          </w:tcPr>
          <w:p w14:paraId="66D777D7" w14:textId="77777777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731D728E" w14:textId="77777777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BC0B0AA" w14:textId="77777777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1843" w:type="dxa"/>
            <w:tcBorders>
              <w:bottom w:val="single" w:sz="4" w:space="0" w:color="auto"/>
              <w:right w:val="single" w:sz="4" w:space="0" w:color="auto"/>
            </w:tcBorders>
          </w:tcPr>
          <w:p w14:paraId="3A4645FF" w14:textId="77777777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5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F8121E" w14:textId="77777777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  <w:tc>
          <w:tcPr>
            <w:tcW w:w="1605" w:type="dxa"/>
            <w:tcBorders>
              <w:left w:val="single" w:sz="4" w:space="0" w:color="auto"/>
              <w:bottom w:val="single" w:sz="4" w:space="0" w:color="auto"/>
            </w:tcBorders>
          </w:tcPr>
          <w:p w14:paraId="2BDBD181" w14:textId="77777777" w:rsidR="0093307B" w:rsidRPr="0093307B" w:rsidRDefault="0093307B" w:rsidP="0093307B">
            <w:pPr>
              <w:spacing w:before="120" w:after="120"/>
              <w:rPr>
                <w:sz w:val="24"/>
              </w:rPr>
            </w:pPr>
          </w:p>
        </w:tc>
      </w:tr>
      <w:tr w:rsidR="0093307B" w:rsidRPr="0093307B" w14:paraId="5DE26DB9" w14:textId="77777777" w:rsidTr="0093307B">
        <w:tc>
          <w:tcPr>
            <w:tcW w:w="21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9EF96A" w14:textId="77777777" w:rsidR="0093307B" w:rsidRPr="0093307B" w:rsidRDefault="0093307B" w:rsidP="0093307B">
            <w:pPr>
              <w:rPr>
                <w:sz w:val="24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1D342A8" w14:textId="77777777" w:rsidR="0093307B" w:rsidRPr="0093307B" w:rsidRDefault="0093307B" w:rsidP="0093307B">
            <w:pPr>
              <w:rPr>
                <w:sz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B0F721" w14:textId="77777777" w:rsidR="0093307B" w:rsidRPr="0093307B" w:rsidRDefault="0093307B" w:rsidP="0093307B">
            <w:pPr>
              <w:rPr>
                <w:sz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058D80" w14:textId="77777777" w:rsidR="0093307B" w:rsidRPr="0093307B" w:rsidRDefault="0093307B" w:rsidP="0093307B">
            <w:pPr>
              <w:rPr>
                <w:sz w:val="24"/>
              </w:rPr>
            </w:pPr>
          </w:p>
        </w:tc>
        <w:tc>
          <w:tcPr>
            <w:tcW w:w="516" w:type="dxa"/>
            <w:tcBorders>
              <w:top w:val="nil"/>
              <w:left w:val="nil"/>
              <w:bottom w:val="nil"/>
              <w:right w:val="nil"/>
            </w:tcBorders>
          </w:tcPr>
          <w:p w14:paraId="7012192D" w14:textId="77777777" w:rsidR="0093307B" w:rsidRPr="0093307B" w:rsidRDefault="0093307B" w:rsidP="0093307B">
            <w:pPr>
              <w:rPr>
                <w:sz w:val="24"/>
              </w:rPr>
            </w:pPr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5CBD9A" w14:textId="77777777" w:rsidR="0093307B" w:rsidRPr="0093307B" w:rsidRDefault="0093307B" w:rsidP="0093307B">
            <w:pPr>
              <w:rPr>
                <w:sz w:val="24"/>
              </w:rPr>
            </w:pPr>
          </w:p>
        </w:tc>
      </w:tr>
      <w:tr w:rsidR="0093307B" w:rsidRPr="0093307B" w14:paraId="271E65B9" w14:textId="77777777" w:rsidTr="0093307B">
        <w:tc>
          <w:tcPr>
            <w:tcW w:w="2122" w:type="dxa"/>
            <w:tcBorders>
              <w:top w:val="single" w:sz="4" w:space="0" w:color="auto"/>
            </w:tcBorders>
          </w:tcPr>
          <w:p w14:paraId="52983590" w14:textId="77777777" w:rsidR="0093307B" w:rsidRPr="0093307B" w:rsidRDefault="0093307B" w:rsidP="0093307B">
            <w:pPr>
              <w:spacing w:before="120" w:after="120"/>
              <w:jc w:val="right"/>
              <w:rPr>
                <w:b/>
                <w:i/>
                <w:sz w:val="24"/>
              </w:rPr>
            </w:pPr>
            <w:r w:rsidRPr="0093307B">
              <w:rPr>
                <w:b/>
                <w:i/>
                <w:sz w:val="24"/>
              </w:rPr>
              <w:t>Column total</w:t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344BB512" w14:textId="77777777" w:rsidR="0093307B" w:rsidRPr="0093307B" w:rsidRDefault="0093307B" w:rsidP="0093307B">
            <w:pPr>
              <w:spacing w:before="120" w:after="120"/>
              <w:rPr>
                <w:b/>
                <w:i/>
                <w:sz w:val="24"/>
              </w:rPr>
            </w:pPr>
            <w:r w:rsidRPr="0093307B">
              <w:rPr>
                <w:b/>
                <w:i/>
                <w:sz w:val="24"/>
              </w:rPr>
              <w:t>100%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576E529F" w14:textId="77777777" w:rsidR="0093307B" w:rsidRPr="0093307B" w:rsidRDefault="0093307B" w:rsidP="0093307B">
            <w:pPr>
              <w:spacing w:before="120" w:after="120"/>
              <w:rPr>
                <w:b/>
                <w:i/>
                <w:sz w:val="24"/>
              </w:rPr>
            </w:pPr>
            <w:r w:rsidRPr="0093307B">
              <w:rPr>
                <w:b/>
                <w:i/>
                <w:sz w:val="24"/>
              </w:rPr>
              <w:t>100%</w:t>
            </w:r>
          </w:p>
        </w:tc>
        <w:tc>
          <w:tcPr>
            <w:tcW w:w="1843" w:type="dxa"/>
            <w:tcBorders>
              <w:top w:val="single" w:sz="4" w:space="0" w:color="auto"/>
              <w:right w:val="single" w:sz="4" w:space="0" w:color="auto"/>
            </w:tcBorders>
          </w:tcPr>
          <w:p w14:paraId="3E648ADC" w14:textId="77777777" w:rsidR="0093307B" w:rsidRPr="0093307B" w:rsidRDefault="0093307B" w:rsidP="0093307B">
            <w:pPr>
              <w:spacing w:before="120" w:after="120"/>
              <w:rPr>
                <w:b/>
                <w:i/>
                <w:sz w:val="24"/>
              </w:rPr>
            </w:pPr>
            <w:r w:rsidRPr="0093307B">
              <w:rPr>
                <w:b/>
                <w:i/>
                <w:sz w:val="24"/>
              </w:rPr>
              <w:t>100%</w:t>
            </w:r>
          </w:p>
        </w:tc>
        <w:tc>
          <w:tcPr>
            <w:tcW w:w="51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2FDF62" w14:textId="77777777" w:rsidR="0093307B" w:rsidRPr="0093307B" w:rsidRDefault="0093307B" w:rsidP="0093307B">
            <w:pPr>
              <w:spacing w:before="120" w:after="120"/>
              <w:rPr>
                <w:b/>
                <w:i/>
                <w:sz w:val="24"/>
              </w:rPr>
            </w:pPr>
          </w:p>
        </w:tc>
        <w:tc>
          <w:tcPr>
            <w:tcW w:w="1605" w:type="dxa"/>
            <w:tcBorders>
              <w:top w:val="single" w:sz="4" w:space="0" w:color="auto"/>
              <w:left w:val="single" w:sz="4" w:space="0" w:color="auto"/>
            </w:tcBorders>
          </w:tcPr>
          <w:p w14:paraId="719974B0" w14:textId="77777777" w:rsidR="0093307B" w:rsidRPr="0093307B" w:rsidRDefault="0093307B" w:rsidP="0093307B">
            <w:pPr>
              <w:spacing w:before="120" w:after="120"/>
              <w:rPr>
                <w:b/>
                <w:i/>
                <w:sz w:val="24"/>
              </w:rPr>
            </w:pPr>
            <w:r w:rsidRPr="0093307B">
              <w:rPr>
                <w:b/>
                <w:i/>
                <w:sz w:val="24"/>
              </w:rPr>
              <w:t>100%</w:t>
            </w:r>
          </w:p>
        </w:tc>
      </w:tr>
    </w:tbl>
    <w:p w14:paraId="54311F55" w14:textId="77777777" w:rsidR="0093307B" w:rsidRDefault="0093307B" w:rsidP="0093307B">
      <w:pPr>
        <w:pStyle w:val="ListParagraph"/>
        <w:numPr>
          <w:ilvl w:val="0"/>
          <w:numId w:val="6"/>
        </w:numPr>
        <w:rPr>
          <w:sz w:val="24"/>
        </w:rPr>
      </w:pPr>
      <w:r w:rsidRPr="0093307B">
        <w:rPr>
          <w:rFonts w:hint="eastAsia"/>
          <w:sz w:val="24"/>
        </w:rPr>
        <w:t>Every column sum up should be 100%</w:t>
      </w:r>
    </w:p>
    <w:p w14:paraId="7B8BD166" w14:textId="77777777" w:rsidR="0093307B" w:rsidRDefault="0093307B" w:rsidP="0093307B">
      <w:pPr>
        <w:rPr>
          <w:sz w:val="24"/>
        </w:rPr>
      </w:pPr>
    </w:p>
    <w:p w14:paraId="3DED27DF" w14:textId="77777777" w:rsidR="0093307B" w:rsidRDefault="0093307B" w:rsidP="0093307B">
      <w:pPr>
        <w:rPr>
          <w:sz w:val="24"/>
        </w:rPr>
      </w:pPr>
    </w:p>
    <w:p w14:paraId="4E1F6C8E" w14:textId="77777777" w:rsidR="0093307B" w:rsidRDefault="0093307B" w:rsidP="0093307B">
      <w:pPr>
        <w:rPr>
          <w:sz w:val="24"/>
        </w:rPr>
      </w:pPr>
    </w:p>
    <w:p w14:paraId="2694558F" w14:textId="77777777" w:rsidR="0093307B" w:rsidRDefault="0093307B" w:rsidP="0093307B">
      <w:pPr>
        <w:rPr>
          <w:sz w:val="24"/>
        </w:rPr>
      </w:pPr>
    </w:p>
    <w:p w14:paraId="23A31DDA" w14:textId="77777777" w:rsidR="0093307B" w:rsidRPr="0093307B" w:rsidRDefault="0093307B" w:rsidP="0093307B">
      <w:pPr>
        <w:rPr>
          <w:b/>
          <w:sz w:val="28"/>
        </w:rPr>
      </w:pPr>
      <w:r w:rsidRPr="0093307B">
        <w:rPr>
          <w:b/>
          <w:sz w:val="28"/>
        </w:rPr>
        <w:t>Work Distribution</w:t>
      </w:r>
    </w:p>
    <w:p w14:paraId="43BCF1F0" w14:textId="77777777" w:rsidR="0093307B" w:rsidRDefault="0093307B" w:rsidP="0093307B">
      <w:pPr>
        <w:rPr>
          <w:sz w:val="24"/>
        </w:rPr>
      </w:pPr>
      <w:r w:rsidRPr="0093307B">
        <w:rPr>
          <w:sz w:val="24"/>
        </w:rPr>
        <w:t>Describe your contribution to the pro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507"/>
      </w:tblGrid>
      <w:tr w:rsidR="0093307B" w14:paraId="04770DBE" w14:textId="77777777" w:rsidTr="0093307B">
        <w:tc>
          <w:tcPr>
            <w:tcW w:w="2122" w:type="dxa"/>
            <w:shd w:val="clear" w:color="auto" w:fill="D9D9D9" w:themeFill="background1" w:themeFillShade="D9"/>
          </w:tcPr>
          <w:p w14:paraId="429A5170" w14:textId="77777777" w:rsidR="0093307B" w:rsidRPr="0093307B" w:rsidRDefault="0093307B" w:rsidP="0093307B">
            <w:pPr>
              <w:spacing w:before="120" w:after="120"/>
              <w:rPr>
                <w:b/>
                <w:sz w:val="24"/>
              </w:rPr>
            </w:pPr>
            <w:r w:rsidRPr="0093307B">
              <w:rPr>
                <w:b/>
                <w:sz w:val="24"/>
              </w:rPr>
              <w:t>Student Name</w:t>
            </w:r>
          </w:p>
        </w:tc>
        <w:tc>
          <w:tcPr>
            <w:tcW w:w="7507" w:type="dxa"/>
            <w:shd w:val="clear" w:color="auto" w:fill="D9D9D9" w:themeFill="background1" w:themeFillShade="D9"/>
          </w:tcPr>
          <w:p w14:paraId="353319F1" w14:textId="77777777" w:rsidR="0093307B" w:rsidRPr="0093307B" w:rsidRDefault="0093307B" w:rsidP="0093307B">
            <w:pPr>
              <w:spacing w:before="120" w:after="120"/>
              <w:rPr>
                <w:b/>
                <w:sz w:val="24"/>
              </w:rPr>
            </w:pPr>
            <w:r w:rsidRPr="0093307B">
              <w:rPr>
                <w:b/>
                <w:sz w:val="24"/>
              </w:rPr>
              <w:t>Contribution</w:t>
            </w:r>
          </w:p>
        </w:tc>
      </w:tr>
      <w:tr w:rsidR="00753A3D" w14:paraId="0FF83D35" w14:textId="77777777" w:rsidTr="0093307B">
        <w:tc>
          <w:tcPr>
            <w:tcW w:w="2122" w:type="dxa"/>
          </w:tcPr>
          <w:p w14:paraId="6656E7AC" w14:textId="670233D9" w:rsidR="00753A3D" w:rsidRDefault="00753A3D" w:rsidP="00753A3D">
            <w:pPr>
              <w:spacing w:before="120" w:after="120"/>
              <w:rPr>
                <w:sz w:val="24"/>
              </w:rPr>
            </w:pPr>
            <w:r w:rsidRPr="00753A3D">
              <w:rPr>
                <w:sz w:val="24"/>
              </w:rPr>
              <w:t>Au Pak Yeung</w:t>
            </w:r>
          </w:p>
        </w:tc>
        <w:tc>
          <w:tcPr>
            <w:tcW w:w="7507" w:type="dxa"/>
          </w:tcPr>
          <w:p w14:paraId="2F028D6C" w14:textId="3C7F0206" w:rsidR="00753A3D" w:rsidRDefault="00E91D5F" w:rsidP="00753A3D">
            <w:pPr>
              <w:spacing w:before="120" w:after="120"/>
              <w:rPr>
                <w:sz w:val="24"/>
              </w:rPr>
            </w:pPr>
            <w:r>
              <w:rPr>
                <w:sz w:val="24"/>
              </w:rPr>
              <w:t>All product.html:[</w:t>
            </w:r>
            <w:r w:rsidR="000D45D5" w:rsidRPr="000D45D5">
              <w:rPr>
                <w:rFonts w:hint="eastAsia"/>
                <w:sz w:val="24"/>
              </w:rPr>
              <w:t>CS</w:t>
            </w:r>
            <w:r w:rsidR="000D45D5" w:rsidRPr="000D45D5">
              <w:rPr>
                <w:rFonts w:hint="eastAsia"/>
                <w:sz w:val="24"/>
              </w:rPr>
              <w:t>：</w:t>
            </w:r>
            <w:r w:rsidR="000D45D5" w:rsidRPr="000D45D5">
              <w:rPr>
                <w:rFonts w:hint="eastAsia"/>
                <w:sz w:val="24"/>
              </w:rPr>
              <w:t xml:space="preserve">GO </w:t>
            </w:r>
            <w:r w:rsidR="000D45D5" w:rsidRPr="000D45D5">
              <w:rPr>
                <w:rFonts w:hint="eastAsia"/>
                <w:sz w:val="24"/>
              </w:rPr>
              <w:t>反恐精英：全球攻勢</w:t>
            </w:r>
            <w:r w:rsidR="000D45D5" w:rsidRPr="000D45D5">
              <w:rPr>
                <w:rFonts w:hint="eastAsia"/>
                <w:sz w:val="24"/>
              </w:rPr>
              <w:t>.html</w:t>
            </w:r>
            <w:r w:rsidR="000D45D5">
              <w:rPr>
                <w:sz w:val="24"/>
              </w:rPr>
              <w:t xml:space="preserve">, </w:t>
            </w:r>
            <w:r w:rsidR="000D45D5" w:rsidRPr="000D45D5">
              <w:rPr>
                <w:rFonts w:hint="eastAsia"/>
                <w:sz w:val="24"/>
              </w:rPr>
              <w:t xml:space="preserve">Dota 2 </w:t>
            </w:r>
            <w:r w:rsidR="000D45D5" w:rsidRPr="000D45D5">
              <w:rPr>
                <w:rFonts w:hint="eastAsia"/>
                <w:sz w:val="24"/>
              </w:rPr>
              <w:t>刀塔</w:t>
            </w:r>
            <w:r w:rsidR="000D45D5" w:rsidRPr="000D45D5">
              <w:rPr>
                <w:rFonts w:hint="eastAsia"/>
                <w:sz w:val="24"/>
              </w:rPr>
              <w:t>.html</w:t>
            </w:r>
            <w:r w:rsidR="000D45D5">
              <w:rPr>
                <w:sz w:val="24"/>
              </w:rPr>
              <w:t xml:space="preserve">, </w:t>
            </w:r>
            <w:r w:rsidR="000D45D5" w:rsidRPr="000D45D5">
              <w:rPr>
                <w:rFonts w:hint="eastAsia"/>
                <w:sz w:val="24"/>
              </w:rPr>
              <w:t xml:space="preserve">Night of Full Moon </w:t>
            </w:r>
            <w:r w:rsidR="000D45D5" w:rsidRPr="000D45D5">
              <w:rPr>
                <w:rFonts w:hint="eastAsia"/>
                <w:sz w:val="24"/>
              </w:rPr>
              <w:t>月圓之夜</w:t>
            </w:r>
            <w:r w:rsidR="000D45D5" w:rsidRPr="000D45D5">
              <w:rPr>
                <w:rFonts w:hint="eastAsia"/>
                <w:sz w:val="24"/>
              </w:rPr>
              <w:t>.html</w:t>
            </w:r>
            <w:r w:rsidR="000D45D5">
              <w:rPr>
                <w:sz w:val="24"/>
              </w:rPr>
              <w:t xml:space="preserve">, </w:t>
            </w:r>
            <w:r w:rsidR="000D45D5" w:rsidRPr="000D45D5">
              <w:rPr>
                <w:rFonts w:hint="eastAsia"/>
                <w:sz w:val="24"/>
              </w:rPr>
              <w:t xml:space="preserve">Once Human </w:t>
            </w:r>
            <w:r w:rsidR="000D45D5" w:rsidRPr="000D45D5">
              <w:rPr>
                <w:rFonts w:hint="eastAsia"/>
                <w:sz w:val="24"/>
              </w:rPr>
              <w:t>七日世界</w:t>
            </w:r>
            <w:r w:rsidR="000D45D5" w:rsidRPr="000D45D5">
              <w:rPr>
                <w:rFonts w:hint="eastAsia"/>
                <w:sz w:val="24"/>
              </w:rPr>
              <w:t>.html</w:t>
            </w:r>
            <w:r>
              <w:rPr>
                <w:sz w:val="24"/>
              </w:rPr>
              <w:t>]</w:t>
            </w:r>
            <w:r w:rsidR="000D45D5">
              <w:rPr>
                <w:sz w:val="24"/>
              </w:rPr>
              <w:t xml:space="preserve">, </w:t>
            </w:r>
            <w:r w:rsidR="000D45D5" w:rsidRPr="000D45D5">
              <w:rPr>
                <w:sz w:val="24"/>
              </w:rPr>
              <w:t>product.css</w:t>
            </w:r>
            <w:r w:rsidR="00891916">
              <w:rPr>
                <w:sz w:val="24"/>
              </w:rPr>
              <w:t>, cart.html, cart.js, cart_button.js</w:t>
            </w:r>
          </w:p>
        </w:tc>
      </w:tr>
      <w:tr w:rsidR="00753A3D" w14:paraId="1CEE00CB" w14:textId="77777777" w:rsidTr="0093307B">
        <w:tc>
          <w:tcPr>
            <w:tcW w:w="2122" w:type="dxa"/>
          </w:tcPr>
          <w:p w14:paraId="4150CCFB" w14:textId="41C7AF0A" w:rsidR="00753A3D" w:rsidRDefault="00753A3D" w:rsidP="00753A3D">
            <w:pPr>
              <w:spacing w:before="120" w:after="120"/>
              <w:rPr>
                <w:sz w:val="24"/>
              </w:rPr>
            </w:pPr>
            <w:r w:rsidRPr="00753A3D">
              <w:rPr>
                <w:sz w:val="24"/>
              </w:rPr>
              <w:t>Chan Ka Yun</w:t>
            </w:r>
          </w:p>
        </w:tc>
        <w:tc>
          <w:tcPr>
            <w:tcW w:w="7507" w:type="dxa"/>
          </w:tcPr>
          <w:p w14:paraId="53D491E6" w14:textId="7723C59D" w:rsidR="00753A3D" w:rsidRDefault="00753A3D" w:rsidP="00753A3D">
            <w:pPr>
              <w:spacing w:before="120" w:after="120"/>
              <w:rPr>
                <w:sz w:val="24"/>
              </w:rPr>
            </w:pPr>
            <w:r>
              <w:rPr>
                <w:sz w:val="24"/>
              </w:rPr>
              <w:t>payment.html, payment.css</w:t>
            </w:r>
          </w:p>
        </w:tc>
      </w:tr>
      <w:tr w:rsidR="00753A3D" w14:paraId="285B2223" w14:textId="77777777" w:rsidTr="0093307B">
        <w:tc>
          <w:tcPr>
            <w:tcW w:w="2122" w:type="dxa"/>
          </w:tcPr>
          <w:p w14:paraId="71A13639" w14:textId="1E0A1692" w:rsidR="00753A3D" w:rsidRDefault="00753A3D" w:rsidP="00753A3D">
            <w:pPr>
              <w:spacing w:before="120" w:after="120"/>
              <w:rPr>
                <w:sz w:val="24"/>
              </w:rPr>
            </w:pPr>
            <w:r w:rsidRPr="00753A3D">
              <w:rPr>
                <w:sz w:val="24"/>
              </w:rPr>
              <w:t>Ho Ying Kin</w:t>
            </w:r>
          </w:p>
        </w:tc>
        <w:tc>
          <w:tcPr>
            <w:tcW w:w="7507" w:type="dxa"/>
          </w:tcPr>
          <w:p w14:paraId="50AA17AD" w14:textId="4ABD84F2" w:rsidR="00753A3D" w:rsidRDefault="000D45D5" w:rsidP="00753A3D">
            <w:pPr>
              <w:spacing w:before="120" w:after="120"/>
              <w:rPr>
                <w:sz w:val="24"/>
              </w:rPr>
            </w:pPr>
            <w:r w:rsidRPr="000D45D5">
              <w:rPr>
                <w:sz w:val="24"/>
              </w:rPr>
              <w:t>login.html</w:t>
            </w:r>
            <w:r>
              <w:rPr>
                <w:sz w:val="24"/>
              </w:rPr>
              <w:t xml:space="preserve">, </w:t>
            </w:r>
            <w:r w:rsidRPr="000D45D5">
              <w:rPr>
                <w:sz w:val="24"/>
              </w:rPr>
              <w:t>login.</w:t>
            </w:r>
            <w:r>
              <w:rPr>
                <w:sz w:val="24"/>
              </w:rPr>
              <w:t>css</w:t>
            </w:r>
            <w:r w:rsidR="00E9175C">
              <w:rPr>
                <w:sz w:val="24"/>
              </w:rPr>
              <w:t xml:space="preserve">, </w:t>
            </w:r>
            <w:r w:rsidR="00E9175C" w:rsidRPr="00E9175C">
              <w:rPr>
                <w:sz w:val="24"/>
              </w:rPr>
              <w:t>registration</w:t>
            </w:r>
            <w:r w:rsidR="00E9175C">
              <w:rPr>
                <w:sz w:val="24"/>
              </w:rPr>
              <w:t xml:space="preserve">.php, </w:t>
            </w:r>
            <w:r w:rsidR="00E9175C" w:rsidRPr="00E9175C">
              <w:rPr>
                <w:sz w:val="24"/>
              </w:rPr>
              <w:t>registration.</w:t>
            </w:r>
            <w:r w:rsidR="00E9175C">
              <w:rPr>
                <w:sz w:val="24"/>
              </w:rPr>
              <w:t>css</w:t>
            </w:r>
          </w:p>
        </w:tc>
      </w:tr>
      <w:tr w:rsidR="00753A3D" w14:paraId="6A204541" w14:textId="77777777" w:rsidTr="0093307B">
        <w:tc>
          <w:tcPr>
            <w:tcW w:w="2122" w:type="dxa"/>
          </w:tcPr>
          <w:p w14:paraId="4B396DD5" w14:textId="19DB5243" w:rsidR="00753A3D" w:rsidRDefault="00753A3D" w:rsidP="00753A3D">
            <w:pPr>
              <w:spacing w:before="120" w:after="120"/>
              <w:jc w:val="center"/>
              <w:rPr>
                <w:sz w:val="24"/>
              </w:rPr>
            </w:pPr>
            <w:r w:rsidRPr="00753A3D">
              <w:rPr>
                <w:sz w:val="24"/>
              </w:rPr>
              <w:t>Ng Yu Ham Baldwin</w:t>
            </w:r>
          </w:p>
        </w:tc>
        <w:tc>
          <w:tcPr>
            <w:tcW w:w="7507" w:type="dxa"/>
          </w:tcPr>
          <w:p w14:paraId="4F9996C9" w14:textId="178C459A" w:rsidR="00E9175C" w:rsidRDefault="00E9175C" w:rsidP="00753A3D">
            <w:pPr>
              <w:spacing w:before="120" w:after="120"/>
              <w:rPr>
                <w:sz w:val="24"/>
              </w:rPr>
            </w:pPr>
            <w:r>
              <w:rPr>
                <w:sz w:val="24"/>
              </w:rPr>
              <w:t>Set up the database.</w:t>
            </w:r>
          </w:p>
          <w:p w14:paraId="048C0C1C" w14:textId="34ECE038" w:rsidR="00FE15DC" w:rsidRDefault="00FE15DC" w:rsidP="00753A3D">
            <w:pPr>
              <w:spacing w:before="120" w:after="120"/>
              <w:rPr>
                <w:sz w:val="24"/>
              </w:rPr>
            </w:pPr>
            <w:r>
              <w:rPr>
                <w:sz w:val="24"/>
              </w:rPr>
              <w:t>Create all features in Backend.</w:t>
            </w:r>
          </w:p>
          <w:p w14:paraId="337A4932" w14:textId="10D732D2" w:rsidR="00070FC5" w:rsidRDefault="00070FC5" w:rsidP="00753A3D">
            <w:pPr>
              <w:spacing w:before="120" w:after="120"/>
              <w:rPr>
                <w:sz w:val="24"/>
              </w:rPr>
            </w:pPr>
            <w:r>
              <w:rPr>
                <w:sz w:val="24"/>
              </w:rPr>
              <w:t>Make the template for displaying products dynamically.</w:t>
            </w:r>
          </w:p>
          <w:p w14:paraId="1B89629B" w14:textId="20250542" w:rsidR="00E9175C" w:rsidRDefault="00E9175C" w:rsidP="00753A3D">
            <w:pPr>
              <w:spacing w:before="120" w:after="120"/>
              <w:rPr>
                <w:sz w:val="24"/>
              </w:rPr>
            </w:pPr>
            <w:r w:rsidRPr="00E9175C">
              <w:rPr>
                <w:sz w:val="24"/>
              </w:rPr>
              <w:t xml:space="preserve">Completely rewritten all HTML pages and JavaScript from other group members to PHP version and removed </w:t>
            </w:r>
            <w:r>
              <w:rPr>
                <w:sz w:val="24"/>
              </w:rPr>
              <w:t>their</w:t>
            </w:r>
            <w:r w:rsidRPr="00E9175C">
              <w:rPr>
                <w:sz w:val="24"/>
              </w:rPr>
              <w:t xml:space="preserve"> hardcoded part</w:t>
            </w:r>
            <w:r>
              <w:rPr>
                <w:sz w:val="24"/>
              </w:rPr>
              <w:t xml:space="preserve"> to fetch data from the database</w:t>
            </w:r>
            <w:r w:rsidRPr="00E9175C">
              <w:rPr>
                <w:sz w:val="24"/>
              </w:rPr>
              <w:t>.</w:t>
            </w:r>
          </w:p>
          <w:p w14:paraId="75376B67" w14:textId="5A0F6458" w:rsidR="00753A3D" w:rsidRDefault="004748FF" w:rsidP="00753A3D">
            <w:pPr>
              <w:spacing w:before="120" w:after="120"/>
              <w:rPr>
                <w:sz w:val="24"/>
              </w:rPr>
            </w:pPr>
            <w:r>
              <w:rPr>
                <w:sz w:val="24"/>
              </w:rPr>
              <w:t xml:space="preserve">Everything </w:t>
            </w:r>
            <w:r w:rsidR="00E9175C">
              <w:rPr>
                <w:sz w:val="24"/>
              </w:rPr>
              <w:t xml:space="preserve">that is </w:t>
            </w:r>
            <w:r>
              <w:rPr>
                <w:sz w:val="24"/>
              </w:rPr>
              <w:t xml:space="preserve">not listed </w:t>
            </w:r>
            <w:r w:rsidR="00E9175C">
              <w:rPr>
                <w:sz w:val="24"/>
              </w:rPr>
              <w:t>s</w:t>
            </w:r>
            <w:r w:rsidR="00E9175C" w:rsidRPr="00E9175C">
              <w:rPr>
                <w:sz w:val="24"/>
              </w:rPr>
              <w:t>pecifically</w:t>
            </w:r>
            <w:r w:rsidR="00E9175C">
              <w:rPr>
                <w:sz w:val="24"/>
              </w:rPr>
              <w:t xml:space="preserve"> </w:t>
            </w:r>
            <w:r>
              <w:rPr>
                <w:sz w:val="24"/>
              </w:rPr>
              <w:t>above</w:t>
            </w:r>
            <w:r w:rsidR="00E9175C">
              <w:rPr>
                <w:sz w:val="24"/>
              </w:rPr>
              <w:t>.</w:t>
            </w:r>
          </w:p>
        </w:tc>
      </w:tr>
    </w:tbl>
    <w:p w14:paraId="730DABBF" w14:textId="77777777" w:rsidR="0093307B" w:rsidRPr="0093307B" w:rsidRDefault="0093307B" w:rsidP="0093307B">
      <w:pPr>
        <w:rPr>
          <w:sz w:val="24"/>
        </w:rPr>
      </w:pPr>
    </w:p>
    <w:sectPr w:rsidR="0093307B" w:rsidRPr="0093307B" w:rsidSect="001A5423">
      <w:headerReference w:type="first" r:id="rId7"/>
      <w:pgSz w:w="11907" w:h="16839" w:code="9"/>
      <w:pgMar w:top="1134" w:right="1134" w:bottom="1134" w:left="1134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70ECD4" w14:textId="77777777" w:rsidR="00197CB2" w:rsidRDefault="00197CB2" w:rsidP="00AA71D9">
      <w:r>
        <w:separator/>
      </w:r>
    </w:p>
  </w:endnote>
  <w:endnote w:type="continuationSeparator" w:id="0">
    <w:p w14:paraId="00EFBBE3" w14:textId="77777777" w:rsidR="00197CB2" w:rsidRDefault="00197CB2" w:rsidP="00AA71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26AD3D" w14:textId="77777777" w:rsidR="00197CB2" w:rsidRDefault="00197CB2" w:rsidP="00AA71D9">
      <w:r>
        <w:separator/>
      </w:r>
    </w:p>
  </w:footnote>
  <w:footnote w:type="continuationSeparator" w:id="0">
    <w:p w14:paraId="21A53F71" w14:textId="77777777" w:rsidR="00197CB2" w:rsidRDefault="00197CB2" w:rsidP="00AA71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A04335" w14:textId="77777777" w:rsidR="0093307B" w:rsidRPr="0093307B" w:rsidRDefault="0093307B">
    <w:pPr>
      <w:pStyle w:val="Header"/>
      <w:rPr>
        <w:rFonts w:ascii="Times New Roman" w:hAnsi="Times New Roman"/>
      </w:rPr>
    </w:pPr>
    <w:r>
      <w:rPr>
        <w:rFonts w:ascii="Times New Roman" w:hAnsi="Times New Roman"/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15A626B" wp14:editId="037E4BC9">
              <wp:simplePos x="0" y="0"/>
              <wp:positionH relativeFrom="column">
                <wp:posOffset>3810</wp:posOffset>
              </wp:positionH>
              <wp:positionV relativeFrom="paragraph">
                <wp:posOffset>152400</wp:posOffset>
              </wp:positionV>
              <wp:extent cx="6115050" cy="0"/>
              <wp:effectExtent l="0" t="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150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D44675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12pt" to="481.8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" strokecolor="black [3200]" strokeweight=".5pt">
              <v:stroke joinstyle="miter"/>
            </v:line>
          </w:pict>
        </mc:Fallback>
      </mc:AlternateContent>
    </w:r>
    <w:r w:rsidRPr="0093307B">
      <w:rPr>
        <w:rFonts w:ascii="Times New Roman" w:hAnsi="Times New Roman"/>
      </w:rPr>
      <w:t>Peer evalu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F5F03"/>
    <w:multiLevelType w:val="multilevel"/>
    <w:tmpl w:val="4880C7C0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" w15:restartNumberingAfterBreak="0">
    <w:nsid w:val="2EBA5C3E"/>
    <w:multiLevelType w:val="hybridMultilevel"/>
    <w:tmpl w:val="14EE3E5A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52F0A05"/>
    <w:multiLevelType w:val="hybridMultilevel"/>
    <w:tmpl w:val="28B4F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327FF9"/>
    <w:multiLevelType w:val="hybridMultilevel"/>
    <w:tmpl w:val="A3EC2AC2"/>
    <w:lvl w:ilvl="0" w:tplc="C5B8A348">
      <w:numFmt w:val="bullet"/>
      <w:lvlText w:val="●"/>
      <w:lvlJc w:val="left"/>
      <w:pPr>
        <w:ind w:left="1080" w:hanging="720"/>
      </w:pPr>
      <w:rPr>
        <w:rFonts w:ascii="PMingLiU" w:eastAsia="PMingLiU" w:hAnsi="PMingLiU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6C56D9"/>
    <w:multiLevelType w:val="hybridMultilevel"/>
    <w:tmpl w:val="3802249A"/>
    <w:lvl w:ilvl="0" w:tplc="C5B8A348">
      <w:numFmt w:val="bullet"/>
      <w:lvlText w:val="●"/>
      <w:lvlJc w:val="left"/>
      <w:pPr>
        <w:ind w:left="1440" w:hanging="720"/>
      </w:pPr>
      <w:rPr>
        <w:rFonts w:ascii="PMingLiU" w:eastAsia="PMingLiU" w:hAnsi="PMingLiU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89583492">
    <w:abstractNumId w:val="0"/>
  </w:num>
  <w:num w:numId="2" w16cid:durableId="1710259714">
    <w:abstractNumId w:val="0"/>
  </w:num>
  <w:num w:numId="3" w16cid:durableId="1596552833">
    <w:abstractNumId w:val="2"/>
  </w:num>
  <w:num w:numId="4" w16cid:durableId="245110509">
    <w:abstractNumId w:val="3"/>
  </w:num>
  <w:num w:numId="5" w16cid:durableId="1489402306">
    <w:abstractNumId w:val="4"/>
  </w:num>
  <w:num w:numId="6" w16cid:durableId="16428108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57"/>
  <w:drawingGridVerticalSpacing w:val="57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sTAwNjA0NzU1MjJW0lEKTi0uzszPAykwrAUAoIWXoSwAAAA="/>
  </w:docVars>
  <w:rsids>
    <w:rsidRoot w:val="00AA71D9"/>
    <w:rsid w:val="00003EDE"/>
    <w:rsid w:val="0002652D"/>
    <w:rsid w:val="00057EE6"/>
    <w:rsid w:val="00070FC5"/>
    <w:rsid w:val="00074D8C"/>
    <w:rsid w:val="00092474"/>
    <w:rsid w:val="000958A5"/>
    <w:rsid w:val="000C3553"/>
    <w:rsid w:val="000D45D5"/>
    <w:rsid w:val="000E6F3D"/>
    <w:rsid w:val="00151F45"/>
    <w:rsid w:val="00163AEE"/>
    <w:rsid w:val="00197CB2"/>
    <w:rsid w:val="001A5423"/>
    <w:rsid w:val="001B0E86"/>
    <w:rsid w:val="001D2D28"/>
    <w:rsid w:val="001E7B35"/>
    <w:rsid w:val="001F7231"/>
    <w:rsid w:val="0020318B"/>
    <w:rsid w:val="00211402"/>
    <w:rsid w:val="002162D1"/>
    <w:rsid w:val="00224FE2"/>
    <w:rsid w:val="00293635"/>
    <w:rsid w:val="002C278D"/>
    <w:rsid w:val="003016BF"/>
    <w:rsid w:val="00342CC1"/>
    <w:rsid w:val="003D0BCD"/>
    <w:rsid w:val="00472943"/>
    <w:rsid w:val="004748FF"/>
    <w:rsid w:val="00492A97"/>
    <w:rsid w:val="004A3B76"/>
    <w:rsid w:val="00516D27"/>
    <w:rsid w:val="00536B21"/>
    <w:rsid w:val="00544E9A"/>
    <w:rsid w:val="0059622C"/>
    <w:rsid w:val="005B61F6"/>
    <w:rsid w:val="00617836"/>
    <w:rsid w:val="006C3B4D"/>
    <w:rsid w:val="00753A3D"/>
    <w:rsid w:val="007B1728"/>
    <w:rsid w:val="007B4831"/>
    <w:rsid w:val="007B7A6E"/>
    <w:rsid w:val="007C7A66"/>
    <w:rsid w:val="007F29A4"/>
    <w:rsid w:val="00891916"/>
    <w:rsid w:val="008D364C"/>
    <w:rsid w:val="008E5F16"/>
    <w:rsid w:val="008F5EA8"/>
    <w:rsid w:val="00901C30"/>
    <w:rsid w:val="0093307B"/>
    <w:rsid w:val="00945451"/>
    <w:rsid w:val="00953D4D"/>
    <w:rsid w:val="009624C4"/>
    <w:rsid w:val="009812D3"/>
    <w:rsid w:val="009A4F8F"/>
    <w:rsid w:val="00A704DC"/>
    <w:rsid w:val="00AA71D9"/>
    <w:rsid w:val="00B20C43"/>
    <w:rsid w:val="00B313C8"/>
    <w:rsid w:val="00B72590"/>
    <w:rsid w:val="00C30C78"/>
    <w:rsid w:val="00CA6A2D"/>
    <w:rsid w:val="00CD3CB6"/>
    <w:rsid w:val="00D003C6"/>
    <w:rsid w:val="00D147C1"/>
    <w:rsid w:val="00D26AF6"/>
    <w:rsid w:val="00D61105"/>
    <w:rsid w:val="00DB7E2E"/>
    <w:rsid w:val="00E02ABE"/>
    <w:rsid w:val="00E62445"/>
    <w:rsid w:val="00E666AB"/>
    <w:rsid w:val="00E9175C"/>
    <w:rsid w:val="00E91D5F"/>
    <w:rsid w:val="00ED22AB"/>
    <w:rsid w:val="00F03408"/>
    <w:rsid w:val="00F553A1"/>
    <w:rsid w:val="00FD1725"/>
    <w:rsid w:val="00FE15DC"/>
    <w:rsid w:val="00FF0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64C6AA"/>
  <w15:chartTrackingRefBased/>
  <w15:docId w15:val="{255B02F3-D0D5-475F-B218-3CD51AAAE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PMingLiU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5451"/>
    <w:pPr>
      <w:widowControl w:val="0"/>
      <w:snapToGrid w:val="0"/>
      <w:spacing w:after="0" w:line="240" w:lineRule="auto"/>
    </w:pPr>
    <w:rPr>
      <w:rFonts w:ascii="Calibri" w:hAnsi="Calibri" w:cs="Times New Roman"/>
      <w:kern w:val="2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7A6E"/>
    <w:pPr>
      <w:keepNext/>
      <w:keepLines/>
      <w:numPr>
        <w:numId w:val="1"/>
      </w:numPr>
      <w:ind w:left="0" w:firstLine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E5F16"/>
    <w:pPr>
      <w:keepNext/>
      <w:keepLines/>
      <w:outlineLvl w:val="1"/>
    </w:pPr>
    <w:rPr>
      <w:rFonts w:eastAsia="MingLiU" w:cstheme="majorBidi"/>
      <w:b/>
      <w:bCs/>
      <w:color w:val="000000"/>
      <w:sz w:val="28"/>
      <w:szCs w:val="21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B61F6"/>
    <w:pPr>
      <w:keepNext/>
      <w:outlineLvl w:val="2"/>
    </w:pPr>
    <w:rPr>
      <w:rFonts w:asciiTheme="minorHAnsi" w:hAnsiTheme="minorHAnsi"/>
      <w:b/>
      <w:bCs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autoRedefine/>
    <w:qFormat/>
    <w:rsid w:val="0020318B"/>
    <w:pPr>
      <w:ind w:left="6" w:hanging="6"/>
    </w:pPr>
    <w:rPr>
      <w:rFonts w:ascii="Courier New" w:hAnsi="Courier New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B7A6E"/>
    <w:rPr>
      <w:rFonts w:asciiTheme="majorHAnsi" w:eastAsiaTheme="majorEastAsia" w:hAnsiTheme="majorHAnsi" w:cstheme="majorBidi"/>
      <w:b/>
      <w:bCs/>
      <w:color w:val="000000" w:themeColor="text1"/>
      <w:kern w:val="2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E5F16"/>
    <w:rPr>
      <w:rFonts w:ascii="Calibri" w:eastAsia="MingLiU" w:hAnsi="Calibri" w:cstheme="majorBidi"/>
      <w:b/>
      <w:bCs/>
      <w:color w:val="000000"/>
      <w:sz w:val="28"/>
      <w:szCs w:val="21"/>
    </w:rPr>
  </w:style>
  <w:style w:type="character" w:customStyle="1" w:styleId="Heading3Char">
    <w:name w:val="Heading 3 Char"/>
    <w:link w:val="Heading3"/>
    <w:uiPriority w:val="9"/>
    <w:rsid w:val="005B61F6"/>
    <w:rPr>
      <w:b/>
      <w:bCs/>
      <w:szCs w:val="36"/>
    </w:rPr>
  </w:style>
  <w:style w:type="paragraph" w:customStyle="1" w:styleId="Coding">
    <w:name w:val="Coding"/>
    <w:link w:val="CodingChar"/>
    <w:autoRedefine/>
    <w:qFormat/>
    <w:rsid w:val="00D003C6"/>
    <w:pPr>
      <w:snapToGrid w:val="0"/>
      <w:spacing w:after="0" w:line="240" w:lineRule="auto"/>
    </w:pPr>
    <w:rPr>
      <w:rFonts w:ascii="Courier New" w:hAnsi="Courier New" w:cs="Arial"/>
      <w:sz w:val="20"/>
      <w:szCs w:val="24"/>
    </w:rPr>
  </w:style>
  <w:style w:type="character" w:customStyle="1" w:styleId="CodingChar">
    <w:name w:val="Coding Char"/>
    <w:basedOn w:val="DefaultParagraphFont"/>
    <w:link w:val="Coding"/>
    <w:rsid w:val="00D003C6"/>
    <w:rPr>
      <w:rFonts w:ascii="Courier New" w:hAnsi="Courier New" w:cs="Arial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93307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307B"/>
    <w:rPr>
      <w:rFonts w:ascii="Calibri" w:hAnsi="Calibri" w:cs="Times New Roman"/>
      <w:kern w:val="2"/>
      <w:szCs w:val="20"/>
    </w:rPr>
  </w:style>
  <w:style w:type="paragraph" w:styleId="Footer">
    <w:name w:val="footer"/>
    <w:basedOn w:val="Normal"/>
    <w:link w:val="FooterChar"/>
    <w:uiPriority w:val="99"/>
    <w:unhideWhenUsed/>
    <w:rsid w:val="0093307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307B"/>
    <w:rPr>
      <w:rFonts w:ascii="Calibri" w:hAnsi="Calibri" w:cs="Times New Roman"/>
      <w:kern w:val="2"/>
      <w:szCs w:val="20"/>
    </w:rPr>
  </w:style>
  <w:style w:type="table" w:styleId="TableGrid">
    <w:name w:val="Table Grid"/>
    <w:basedOn w:val="TableNormal"/>
    <w:uiPriority w:val="39"/>
    <w:rsid w:val="009330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30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170</Words>
  <Characters>822</Characters>
  <Application>Microsoft Office Word</Application>
  <DocSecurity>0</DocSecurity>
  <Lines>102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, Stephen [LIB]</dc:creator>
  <cp:keywords/>
  <dc:description/>
  <cp:lastModifiedBy>KU Sui Ki</cp:lastModifiedBy>
  <cp:revision>12</cp:revision>
  <dcterms:created xsi:type="dcterms:W3CDTF">2022-02-09T02:40:00Z</dcterms:created>
  <dcterms:modified xsi:type="dcterms:W3CDTF">2025-02-13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2f15e1aa8b8ff91ac3c1cc0b56fc44039ec7109778a618f0c02b28fceece6d</vt:lpwstr>
  </property>
</Properties>
</file>